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37d2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3621e6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a327a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